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105D" w:rsidRDefault="000229F8">
      <w:bookmarkStart w:id="0" w:name="_GoBack"/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page">
                  <wp:posOffset>-635</wp:posOffset>
                </wp:positionH>
                <wp:positionV relativeFrom="paragraph">
                  <wp:posOffset>-916338</wp:posOffset>
                </wp:positionV>
                <wp:extent cx="10723968" cy="7530860"/>
                <wp:effectExtent l="0" t="0" r="20320" b="13335"/>
                <wp:wrapNone/>
                <wp:docPr id="166" name="Rectangle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23968" cy="7530860"/>
                        </a:xfrm>
                        <a:prstGeom prst="rect">
                          <a:avLst/>
                        </a:prstGeom>
                        <a:blipFill dpi="0" rotWithShape="1">
                          <a:blip r:embed="rId4" cstate="print">
                            <a:alphaModFix am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0EF658" id="Rectangle 166" o:spid="_x0000_s1026" style="position:absolute;margin-left:-.05pt;margin-top:-72.15pt;width:844.4pt;height:593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" strokecolor="#1f4d78 [1604]" strokeweight="1pt">
                <v:fill r:id="rId5" o:title="" opacity="13107f" recolor="t" rotate="t" type="frame"/>
                <w10:wrap anchorx="page"/>
              </v:rect>
            </w:pict>
          </mc:Fallback>
        </mc:AlternateContent>
      </w:r>
      <w:bookmarkEnd w:id="0"/>
      <w:r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>
                <wp:simplePos x="0" y="0"/>
                <wp:positionH relativeFrom="column">
                  <wp:posOffset>-1463040</wp:posOffset>
                </wp:positionH>
                <wp:positionV relativeFrom="paragraph">
                  <wp:posOffset>-937895</wp:posOffset>
                </wp:positionV>
                <wp:extent cx="10688955" cy="7599680"/>
                <wp:effectExtent l="0" t="0" r="0" b="1270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88955" cy="7599680"/>
                          <a:chOff x="0" y="0"/>
                          <a:chExt cx="10689336" cy="7599872"/>
                        </a:xfrm>
                      </wpg:grpSpPr>
                      <wps:wsp>
                        <wps:cNvPr id="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689336" cy="7599872"/>
                          </a:xfrm>
                          <a:prstGeom prst="rect">
                            <a:avLst/>
                          </a:prstGeom>
                          <a:solidFill>
                            <a:srgbClr val="211F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72966" y="488731"/>
                            <a:ext cx="9745345" cy="6605905"/>
                          </a:xfrm>
                          <a:prstGeom prst="rect">
                            <a:avLst/>
                          </a:prstGeom>
                          <a:solidFill>
                            <a:srgbClr val="FBFCF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7"/>
                        <wps:cNvSpPr>
                          <a:spLocks/>
                        </wps:cNvSpPr>
                        <wps:spPr bwMode="auto">
                          <a:xfrm>
                            <a:off x="457200" y="488731"/>
                            <a:ext cx="9745345" cy="6605905"/>
                          </a:xfrm>
                          <a:custGeom>
                            <a:avLst/>
                            <a:gdLst>
                              <a:gd name="T0" fmla="*/ 2402 w 8531"/>
                              <a:gd name="T1" fmla="*/ 0 h 5831"/>
                              <a:gd name="T2" fmla="*/ 0 w 8531"/>
                              <a:gd name="T3" fmla="*/ 2411 h 5831"/>
                              <a:gd name="T4" fmla="*/ 0 w 8531"/>
                              <a:gd name="T5" fmla="*/ 3420 h 5831"/>
                              <a:gd name="T6" fmla="*/ 2402 w 8531"/>
                              <a:gd name="T7" fmla="*/ 5831 h 5831"/>
                              <a:gd name="T8" fmla="*/ 6104 w 8531"/>
                              <a:gd name="T9" fmla="*/ 5831 h 5831"/>
                              <a:gd name="T10" fmla="*/ 8531 w 8531"/>
                              <a:gd name="T11" fmla="*/ 3399 h 5831"/>
                              <a:gd name="T12" fmla="*/ 8531 w 8531"/>
                              <a:gd name="T13" fmla="*/ 2432 h 5831"/>
                              <a:gd name="T14" fmla="*/ 6104 w 8531"/>
                              <a:gd name="T15" fmla="*/ 0 h 5831"/>
                              <a:gd name="T16" fmla="*/ 2402 w 8531"/>
                              <a:gd name="T17" fmla="*/ 0 h 58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8531" h="5831">
                                <a:moveTo>
                                  <a:pt x="2402" y="0"/>
                                </a:moveTo>
                                <a:lnTo>
                                  <a:pt x="0" y="2411"/>
                                </a:lnTo>
                                <a:lnTo>
                                  <a:pt x="0" y="3420"/>
                                </a:lnTo>
                                <a:lnTo>
                                  <a:pt x="2402" y="5831"/>
                                </a:lnTo>
                                <a:lnTo>
                                  <a:pt x="6104" y="5831"/>
                                </a:lnTo>
                                <a:lnTo>
                                  <a:pt x="8531" y="3399"/>
                                </a:lnTo>
                                <a:lnTo>
                                  <a:pt x="8531" y="2432"/>
                                </a:lnTo>
                                <a:lnTo>
                                  <a:pt x="6104" y="0"/>
                                </a:lnTo>
                                <a:lnTo>
                                  <a:pt x="24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F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788276" y="819807"/>
                            <a:ext cx="9110345" cy="5956300"/>
                          </a:xfrm>
                          <a:prstGeom prst="rect">
                            <a:avLst/>
                          </a:prstGeom>
                          <a:noFill/>
                          <a:ln w="6985" cap="flat">
                            <a:solidFill>
                              <a:srgbClr val="211F4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3"/>
                        <wps:cNvSpPr>
                          <a:spLocks/>
                        </wps:cNvSpPr>
                        <wps:spPr bwMode="auto">
                          <a:xfrm>
                            <a:off x="7756634" y="5628290"/>
                            <a:ext cx="599530" cy="471171"/>
                          </a:xfrm>
                          <a:custGeom>
                            <a:avLst/>
                            <a:gdLst>
                              <a:gd name="T0" fmla="*/ 33 w 193"/>
                              <a:gd name="T1" fmla="*/ 115 h 153"/>
                              <a:gd name="T2" fmla="*/ 11 w 193"/>
                              <a:gd name="T3" fmla="*/ 126 h 153"/>
                              <a:gd name="T4" fmla="*/ 3 w 193"/>
                              <a:gd name="T5" fmla="*/ 138 h 153"/>
                              <a:gd name="T6" fmla="*/ 24 w 193"/>
                              <a:gd name="T7" fmla="*/ 149 h 153"/>
                              <a:gd name="T8" fmla="*/ 88 w 193"/>
                              <a:gd name="T9" fmla="*/ 136 h 153"/>
                              <a:gd name="T10" fmla="*/ 124 w 193"/>
                              <a:gd name="T11" fmla="*/ 103 h 153"/>
                              <a:gd name="T12" fmla="*/ 134 w 193"/>
                              <a:gd name="T13" fmla="*/ 54 h 153"/>
                              <a:gd name="T14" fmla="*/ 157 w 193"/>
                              <a:gd name="T15" fmla="*/ 9 h 153"/>
                              <a:gd name="T16" fmla="*/ 189 w 193"/>
                              <a:gd name="T17" fmla="*/ 5 h 153"/>
                              <a:gd name="T18" fmla="*/ 189 w 193"/>
                              <a:gd name="T19" fmla="*/ 22 h 153"/>
                              <a:gd name="T20" fmla="*/ 158 w 193"/>
                              <a:gd name="T21" fmla="*/ 36 h 153"/>
                              <a:gd name="T22" fmla="*/ 108 w 193"/>
                              <a:gd name="T23" fmla="*/ 39 h 153"/>
                              <a:gd name="T24" fmla="*/ 77 w 193"/>
                              <a:gd name="T25" fmla="*/ 49 h 153"/>
                              <a:gd name="T26" fmla="*/ 64 w 193"/>
                              <a:gd name="T27" fmla="*/ 58 h 153"/>
                              <a:gd name="T28" fmla="*/ 87 w 193"/>
                              <a:gd name="T29" fmla="*/ 73 h 153"/>
                              <a:gd name="T30" fmla="*/ 87 w 193"/>
                              <a:gd name="T31" fmla="*/ 75 h 153"/>
                              <a:gd name="T32" fmla="*/ 64 w 193"/>
                              <a:gd name="T33" fmla="*/ 67 h 153"/>
                              <a:gd name="T34" fmla="*/ 62 w 193"/>
                              <a:gd name="T35" fmla="*/ 57 h 153"/>
                              <a:gd name="T36" fmla="*/ 75 w 193"/>
                              <a:gd name="T37" fmla="*/ 47 h 153"/>
                              <a:gd name="T38" fmla="*/ 108 w 193"/>
                              <a:gd name="T39" fmla="*/ 36 h 153"/>
                              <a:gd name="T40" fmla="*/ 158 w 193"/>
                              <a:gd name="T41" fmla="*/ 33 h 153"/>
                              <a:gd name="T42" fmla="*/ 187 w 193"/>
                              <a:gd name="T43" fmla="*/ 20 h 153"/>
                              <a:gd name="T44" fmla="*/ 187 w 193"/>
                              <a:gd name="T45" fmla="*/ 7 h 153"/>
                              <a:gd name="T46" fmla="*/ 159 w 193"/>
                              <a:gd name="T47" fmla="*/ 11 h 153"/>
                              <a:gd name="T48" fmla="*/ 137 w 193"/>
                              <a:gd name="T49" fmla="*/ 55 h 153"/>
                              <a:gd name="T50" fmla="*/ 127 w 193"/>
                              <a:gd name="T51" fmla="*/ 104 h 153"/>
                              <a:gd name="T52" fmla="*/ 89 w 193"/>
                              <a:gd name="T53" fmla="*/ 138 h 153"/>
                              <a:gd name="T54" fmla="*/ 24 w 193"/>
                              <a:gd name="T55" fmla="*/ 152 h 153"/>
                              <a:gd name="T56" fmla="*/ 1 w 193"/>
                              <a:gd name="T57" fmla="*/ 139 h 153"/>
                              <a:gd name="T58" fmla="*/ 9 w 193"/>
                              <a:gd name="T59" fmla="*/ 124 h 153"/>
                              <a:gd name="T60" fmla="*/ 32 w 193"/>
                              <a:gd name="T61" fmla="*/ 112 h 153"/>
                              <a:gd name="T62" fmla="*/ 75 w 193"/>
                              <a:gd name="T63" fmla="*/ 106 h 1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193" h="153">
                                <a:moveTo>
                                  <a:pt x="65" y="108"/>
                                </a:moveTo>
                                <a:cubicBezTo>
                                  <a:pt x="54" y="110"/>
                                  <a:pt x="43" y="111"/>
                                  <a:pt x="33" y="115"/>
                                </a:cubicBezTo>
                                <a:cubicBezTo>
                                  <a:pt x="27" y="117"/>
                                  <a:pt x="22" y="119"/>
                                  <a:pt x="18" y="122"/>
                                </a:cubicBezTo>
                                <a:cubicBezTo>
                                  <a:pt x="15" y="123"/>
                                  <a:pt x="13" y="124"/>
                                  <a:pt x="11" y="126"/>
                                </a:cubicBezTo>
                                <a:cubicBezTo>
                                  <a:pt x="9" y="128"/>
                                  <a:pt x="6" y="130"/>
                                  <a:pt x="5" y="132"/>
                                </a:cubicBezTo>
                                <a:cubicBezTo>
                                  <a:pt x="3" y="134"/>
                                  <a:pt x="3" y="136"/>
                                  <a:pt x="3" y="138"/>
                                </a:cubicBezTo>
                                <a:cubicBezTo>
                                  <a:pt x="4" y="141"/>
                                  <a:pt x="6" y="142"/>
                                  <a:pt x="9" y="144"/>
                                </a:cubicBezTo>
                                <a:cubicBezTo>
                                  <a:pt x="13" y="147"/>
                                  <a:pt x="19" y="148"/>
                                  <a:pt x="24" y="149"/>
                                </a:cubicBezTo>
                                <a:cubicBezTo>
                                  <a:pt x="35" y="151"/>
                                  <a:pt x="46" y="150"/>
                                  <a:pt x="57" y="148"/>
                                </a:cubicBezTo>
                                <a:cubicBezTo>
                                  <a:pt x="68" y="145"/>
                                  <a:pt x="78" y="142"/>
                                  <a:pt x="88" y="136"/>
                                </a:cubicBezTo>
                                <a:cubicBezTo>
                                  <a:pt x="98" y="131"/>
                                  <a:pt x="107" y="125"/>
                                  <a:pt x="115" y="117"/>
                                </a:cubicBezTo>
                                <a:cubicBezTo>
                                  <a:pt x="119" y="113"/>
                                  <a:pt x="122" y="108"/>
                                  <a:pt x="124" y="103"/>
                                </a:cubicBezTo>
                                <a:cubicBezTo>
                                  <a:pt x="127" y="98"/>
                                  <a:pt x="128" y="93"/>
                                  <a:pt x="129" y="88"/>
                                </a:cubicBezTo>
                                <a:cubicBezTo>
                                  <a:pt x="132" y="77"/>
                                  <a:pt x="132" y="65"/>
                                  <a:pt x="134" y="54"/>
                                </a:cubicBezTo>
                                <a:cubicBezTo>
                                  <a:pt x="136" y="43"/>
                                  <a:pt x="140" y="32"/>
                                  <a:pt x="146" y="22"/>
                                </a:cubicBezTo>
                                <a:cubicBezTo>
                                  <a:pt x="149" y="17"/>
                                  <a:pt x="153" y="13"/>
                                  <a:pt x="157" y="9"/>
                                </a:cubicBezTo>
                                <a:cubicBezTo>
                                  <a:pt x="161" y="5"/>
                                  <a:pt x="166" y="2"/>
                                  <a:pt x="172" y="1"/>
                                </a:cubicBezTo>
                                <a:cubicBezTo>
                                  <a:pt x="178" y="0"/>
                                  <a:pt x="185" y="1"/>
                                  <a:pt x="189" y="5"/>
                                </a:cubicBezTo>
                                <a:cubicBezTo>
                                  <a:pt x="191" y="7"/>
                                  <a:pt x="193" y="10"/>
                                  <a:pt x="192" y="14"/>
                                </a:cubicBezTo>
                                <a:cubicBezTo>
                                  <a:pt x="192" y="17"/>
                                  <a:pt x="191" y="19"/>
                                  <a:pt x="189" y="22"/>
                                </a:cubicBezTo>
                                <a:cubicBezTo>
                                  <a:pt x="186" y="27"/>
                                  <a:pt x="181" y="31"/>
                                  <a:pt x="175" y="32"/>
                                </a:cubicBezTo>
                                <a:cubicBezTo>
                                  <a:pt x="169" y="34"/>
                                  <a:pt x="164" y="35"/>
                                  <a:pt x="158" y="36"/>
                                </a:cubicBezTo>
                                <a:cubicBezTo>
                                  <a:pt x="147" y="37"/>
                                  <a:pt x="136" y="37"/>
                                  <a:pt x="125" y="38"/>
                                </a:cubicBezTo>
                                <a:cubicBezTo>
                                  <a:pt x="119" y="38"/>
                                  <a:pt x="113" y="38"/>
                                  <a:pt x="108" y="39"/>
                                </a:cubicBezTo>
                                <a:cubicBezTo>
                                  <a:pt x="102" y="39"/>
                                  <a:pt x="97" y="41"/>
                                  <a:pt x="92" y="42"/>
                                </a:cubicBezTo>
                                <a:cubicBezTo>
                                  <a:pt x="87" y="44"/>
                                  <a:pt x="81" y="46"/>
                                  <a:pt x="77" y="49"/>
                                </a:cubicBezTo>
                                <a:cubicBezTo>
                                  <a:pt x="74" y="50"/>
                                  <a:pt x="72" y="52"/>
                                  <a:pt x="69" y="53"/>
                                </a:cubicBezTo>
                                <a:cubicBezTo>
                                  <a:pt x="67" y="54"/>
                                  <a:pt x="65" y="56"/>
                                  <a:pt x="64" y="58"/>
                                </a:cubicBezTo>
                                <a:cubicBezTo>
                                  <a:pt x="62" y="63"/>
                                  <a:pt x="67" y="68"/>
                                  <a:pt x="71" y="70"/>
                                </a:cubicBezTo>
                                <a:cubicBezTo>
                                  <a:pt x="76" y="72"/>
                                  <a:pt x="82" y="73"/>
                                  <a:pt x="87" y="73"/>
                                </a:cubicBezTo>
                                <a:cubicBezTo>
                                  <a:pt x="92" y="72"/>
                                  <a:pt x="97" y="72"/>
                                  <a:pt x="97" y="73"/>
                                </a:cubicBezTo>
                                <a:cubicBezTo>
                                  <a:pt x="97" y="73"/>
                                  <a:pt x="93" y="75"/>
                                  <a:pt x="87" y="75"/>
                                </a:cubicBezTo>
                                <a:cubicBezTo>
                                  <a:pt x="82" y="75"/>
                                  <a:pt x="76" y="75"/>
                                  <a:pt x="70" y="72"/>
                                </a:cubicBezTo>
                                <a:cubicBezTo>
                                  <a:pt x="68" y="71"/>
                                  <a:pt x="66" y="69"/>
                                  <a:pt x="64" y="67"/>
                                </a:cubicBezTo>
                                <a:cubicBezTo>
                                  <a:pt x="63" y="65"/>
                                  <a:pt x="62" y="64"/>
                                  <a:pt x="61" y="62"/>
                                </a:cubicBezTo>
                                <a:cubicBezTo>
                                  <a:pt x="61" y="61"/>
                                  <a:pt x="61" y="59"/>
                                  <a:pt x="62" y="57"/>
                                </a:cubicBezTo>
                                <a:cubicBezTo>
                                  <a:pt x="63" y="54"/>
                                  <a:pt x="65" y="52"/>
                                  <a:pt x="68" y="51"/>
                                </a:cubicBezTo>
                                <a:cubicBezTo>
                                  <a:pt x="70" y="49"/>
                                  <a:pt x="73" y="48"/>
                                  <a:pt x="75" y="47"/>
                                </a:cubicBezTo>
                                <a:cubicBezTo>
                                  <a:pt x="80" y="44"/>
                                  <a:pt x="86" y="42"/>
                                  <a:pt x="91" y="40"/>
                                </a:cubicBezTo>
                                <a:cubicBezTo>
                                  <a:pt x="96" y="38"/>
                                  <a:pt x="102" y="37"/>
                                  <a:pt x="108" y="36"/>
                                </a:cubicBezTo>
                                <a:cubicBezTo>
                                  <a:pt x="113" y="35"/>
                                  <a:pt x="119" y="35"/>
                                  <a:pt x="125" y="35"/>
                                </a:cubicBezTo>
                                <a:cubicBezTo>
                                  <a:pt x="136" y="35"/>
                                  <a:pt x="147" y="35"/>
                                  <a:pt x="158" y="33"/>
                                </a:cubicBezTo>
                                <a:cubicBezTo>
                                  <a:pt x="164" y="32"/>
                                  <a:pt x="169" y="31"/>
                                  <a:pt x="174" y="30"/>
                                </a:cubicBezTo>
                                <a:cubicBezTo>
                                  <a:pt x="179" y="28"/>
                                  <a:pt x="184" y="25"/>
                                  <a:pt x="187" y="20"/>
                                </a:cubicBezTo>
                                <a:cubicBezTo>
                                  <a:pt x="188" y="18"/>
                                  <a:pt x="190" y="16"/>
                                  <a:pt x="190" y="13"/>
                                </a:cubicBezTo>
                                <a:cubicBezTo>
                                  <a:pt x="190" y="11"/>
                                  <a:pt x="189" y="8"/>
                                  <a:pt x="187" y="7"/>
                                </a:cubicBezTo>
                                <a:cubicBezTo>
                                  <a:pt x="184" y="3"/>
                                  <a:pt x="178" y="2"/>
                                  <a:pt x="173" y="4"/>
                                </a:cubicBezTo>
                                <a:cubicBezTo>
                                  <a:pt x="168" y="5"/>
                                  <a:pt x="163" y="7"/>
                                  <a:pt x="159" y="11"/>
                                </a:cubicBezTo>
                                <a:cubicBezTo>
                                  <a:pt x="154" y="15"/>
                                  <a:pt x="151" y="19"/>
                                  <a:pt x="148" y="24"/>
                                </a:cubicBezTo>
                                <a:cubicBezTo>
                                  <a:pt x="142" y="33"/>
                                  <a:pt x="139" y="44"/>
                                  <a:pt x="137" y="55"/>
                                </a:cubicBezTo>
                                <a:cubicBezTo>
                                  <a:pt x="134" y="66"/>
                                  <a:pt x="134" y="77"/>
                                  <a:pt x="132" y="88"/>
                                </a:cubicBezTo>
                                <a:cubicBezTo>
                                  <a:pt x="131" y="94"/>
                                  <a:pt x="129" y="99"/>
                                  <a:pt x="127" y="104"/>
                                </a:cubicBezTo>
                                <a:cubicBezTo>
                                  <a:pt x="124" y="110"/>
                                  <a:pt x="121" y="114"/>
                                  <a:pt x="117" y="118"/>
                                </a:cubicBezTo>
                                <a:cubicBezTo>
                                  <a:pt x="109" y="127"/>
                                  <a:pt x="99" y="133"/>
                                  <a:pt x="89" y="138"/>
                                </a:cubicBezTo>
                                <a:cubicBezTo>
                                  <a:pt x="79" y="144"/>
                                  <a:pt x="69" y="148"/>
                                  <a:pt x="58" y="150"/>
                                </a:cubicBezTo>
                                <a:cubicBezTo>
                                  <a:pt x="46" y="153"/>
                                  <a:pt x="35" y="153"/>
                                  <a:pt x="24" y="152"/>
                                </a:cubicBezTo>
                                <a:cubicBezTo>
                                  <a:pt x="18" y="151"/>
                                  <a:pt x="12" y="149"/>
                                  <a:pt x="7" y="146"/>
                                </a:cubicBezTo>
                                <a:cubicBezTo>
                                  <a:pt x="5" y="144"/>
                                  <a:pt x="2" y="142"/>
                                  <a:pt x="1" y="139"/>
                                </a:cubicBezTo>
                                <a:cubicBezTo>
                                  <a:pt x="0" y="136"/>
                                  <a:pt x="1" y="133"/>
                                  <a:pt x="3" y="130"/>
                                </a:cubicBezTo>
                                <a:cubicBezTo>
                                  <a:pt x="5" y="128"/>
                                  <a:pt x="7" y="126"/>
                                  <a:pt x="9" y="124"/>
                                </a:cubicBezTo>
                                <a:cubicBezTo>
                                  <a:pt x="11" y="122"/>
                                  <a:pt x="14" y="121"/>
                                  <a:pt x="16" y="119"/>
                                </a:cubicBezTo>
                                <a:cubicBezTo>
                                  <a:pt x="21" y="117"/>
                                  <a:pt x="26" y="114"/>
                                  <a:pt x="32" y="112"/>
                                </a:cubicBezTo>
                                <a:cubicBezTo>
                                  <a:pt x="43" y="109"/>
                                  <a:pt x="54" y="107"/>
                                  <a:pt x="65" y="106"/>
                                </a:cubicBezTo>
                                <a:cubicBezTo>
                                  <a:pt x="70" y="105"/>
                                  <a:pt x="74" y="105"/>
                                  <a:pt x="75" y="106"/>
                                </a:cubicBezTo>
                                <a:cubicBezTo>
                                  <a:pt x="75" y="107"/>
                                  <a:pt x="70" y="108"/>
                                  <a:pt x="65" y="108"/>
                                </a:cubicBez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Text Box 41"/>
                        <wps:cNvSpPr txBox="1"/>
                        <wps:spPr>
                          <a:xfrm>
                            <a:off x="1340069" y="6243145"/>
                            <a:ext cx="2661285" cy="34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0D029C" w:rsidP="00943FFF">
                              <w:pPr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Cs w:val="27"/>
                                  <w:lang w:val="en-IN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Cs w:val="27"/>
                                  <w:lang w:val="en-IN"/>
                                </w:rPr>
                                <w:t>Conven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Freeform 8"/>
                        <wps:cNvSpPr>
                          <a:spLocks/>
                        </wps:cNvSpPr>
                        <wps:spPr bwMode="auto">
                          <a:xfrm>
                            <a:off x="1024759" y="488731"/>
                            <a:ext cx="8638540" cy="6605905"/>
                          </a:xfrm>
                          <a:custGeom>
                            <a:avLst/>
                            <a:gdLst>
                              <a:gd name="T0" fmla="*/ 2905 w 7562"/>
                              <a:gd name="T1" fmla="*/ 0 h 5831"/>
                              <a:gd name="T2" fmla="*/ 0 w 7562"/>
                              <a:gd name="T3" fmla="*/ 2914 h 5831"/>
                              <a:gd name="T4" fmla="*/ 2905 w 7562"/>
                              <a:gd name="T5" fmla="*/ 5831 h 5831"/>
                              <a:gd name="T6" fmla="*/ 4654 w 7562"/>
                              <a:gd name="T7" fmla="*/ 5831 h 5831"/>
                              <a:gd name="T8" fmla="*/ 7562 w 7562"/>
                              <a:gd name="T9" fmla="*/ 2914 h 5831"/>
                              <a:gd name="T10" fmla="*/ 4654 w 7562"/>
                              <a:gd name="T11" fmla="*/ 0 h 5831"/>
                              <a:gd name="T12" fmla="*/ 2905 w 7562"/>
                              <a:gd name="T13" fmla="*/ 0 h 58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7562" h="5831">
                                <a:moveTo>
                                  <a:pt x="2905" y="0"/>
                                </a:moveTo>
                                <a:lnTo>
                                  <a:pt x="0" y="2914"/>
                                </a:lnTo>
                                <a:lnTo>
                                  <a:pt x="2905" y="5831"/>
                                </a:lnTo>
                                <a:lnTo>
                                  <a:pt x="4654" y="5831"/>
                                </a:lnTo>
                                <a:lnTo>
                                  <a:pt x="7562" y="2914"/>
                                </a:lnTo>
                                <a:lnTo>
                                  <a:pt x="4654" y="0"/>
                                </a:lnTo>
                                <a:lnTo>
                                  <a:pt x="29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BFCF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6141712" y="6022428"/>
                            <a:ext cx="3214313" cy="3434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0D029C" w:rsidP="00943FFF">
                              <w:pPr>
                                <w:jc w:val="right"/>
                                <w:rPr>
                                  <w:rFonts w:ascii="Cinzel" w:hAnsi="Cinzel"/>
                                  <w:b/>
                                  <w:color w:val="1F2532"/>
                                  <w:spacing w:val="2"/>
                                  <w:sz w:val="29"/>
                                  <w:szCs w:val="29"/>
                                  <w:lang w:val="en-IN"/>
                                </w:rPr>
                              </w:pPr>
                              <w:r>
                                <w:rPr>
                                  <w:rFonts w:ascii="Cinzel" w:hAnsi="Cinzel"/>
                                  <w:b/>
                                  <w:color w:val="1F2532"/>
                                  <w:spacing w:val="2"/>
                                  <w:sz w:val="29"/>
                                  <w:szCs w:val="29"/>
                                  <w:lang w:val="en-IN"/>
                                </w:rPr>
                                <w:t>Gupt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1706032" y="1395203"/>
                            <a:ext cx="7643018" cy="72025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0D029C" w:rsidP="00943FFF">
                              <w:pPr>
                                <w:jc w:val="center"/>
                                <w:rPr>
                                  <w:rFonts w:ascii="Cinzel Black" w:hAnsi="Cinzel Black"/>
                                  <w:b/>
                                  <w:color w:val="1F2532"/>
                                  <w:spacing w:val="8"/>
                                  <w:sz w:val="70"/>
                                  <w:szCs w:val="70"/>
                                </w:rPr>
                              </w:pPr>
                              <w:r w:rsidRPr="000D029C">
                                <w:rPr>
                                  <w:rFonts w:ascii="Cinzel Black" w:hAnsi="Cinzel Black"/>
                                  <w:b/>
                                  <w:color w:val="1F2532"/>
                                  <w:spacing w:val="8"/>
                                  <w:sz w:val="70"/>
                                  <w:szCs w:val="70"/>
                                </w:rPr>
                                <w:t>COLLE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1355834" y="6022428"/>
                            <a:ext cx="3229977" cy="3321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0D029C" w:rsidP="00943FFF">
                              <w:pPr>
                                <w:rPr>
                                  <w:rFonts w:ascii="Cinzel" w:hAnsi="Cinzel"/>
                                  <w:b/>
                                  <w:color w:val="1F2532"/>
                                  <w:sz w:val="29"/>
                                  <w:szCs w:val="29"/>
                                  <w:lang w:val="en-IN"/>
                                </w:rPr>
                              </w:pPr>
                              <w:r>
                                <w:rPr>
                                  <w:rFonts w:ascii="Cinzel" w:hAnsi="Cinzel"/>
                                  <w:b/>
                                  <w:color w:val="1F2532"/>
                                  <w:sz w:val="29"/>
                                  <w:szCs w:val="29"/>
                                  <w:lang w:val="en-IN"/>
                                </w:rPr>
                                <w:t>Chaudha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6700345" y="6243145"/>
                            <a:ext cx="2661285" cy="34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0D029C" w:rsidP="00943FFF">
                              <w:pPr>
                                <w:jc w:val="right"/>
                                <w:rPr>
                                  <w:rFonts w:ascii="Open Sans" w:hAnsi="Open Sans" w:cs="Open Sans"/>
                                  <w:color w:val="1F2532"/>
                                  <w:szCs w:val="27"/>
                                  <w:lang w:val="en-IN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color w:val="1F2532"/>
                                  <w:szCs w:val="27"/>
                                  <w:lang w:val="en-IN"/>
                                </w:rPr>
                                <w:t>Principa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1119352" y="4398579"/>
                            <a:ext cx="8434317" cy="668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16CB8" w:rsidRPr="000229F8" w:rsidRDefault="000229F8" w:rsidP="00D16CB8">
                              <w:pPr>
                                <w:spacing w:line="288" w:lineRule="auto"/>
                                <w:jc w:val="center"/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</w:pP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Oaljd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csdjv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sdjlv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sj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jsv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oskdv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oskd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vols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ojsd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ojsd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js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okns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ovikngs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rogkni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roifkv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sjd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olsd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osk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osjd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ok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osk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vols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js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js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js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sd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los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ks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l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r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jr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ljs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vjrf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rvjr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flvj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rfjv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fjgdkfjg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>ndkfjg</w:t>
                              </w:r>
                              <w:proofErr w:type="spellEnd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  <w:lang w:val="en-CA"/>
                                </w:rPr>
                                <w:t xml:space="preserve"> 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441434" y="3279228"/>
                            <a:ext cx="9809697" cy="1004880"/>
                          </a:xfrm>
                          <a:prstGeom prst="rect">
                            <a:avLst/>
                          </a:prstGeom>
                          <a:solidFill>
                            <a:srgbClr val="211F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2768382" y="2150002"/>
                            <a:ext cx="5321300" cy="7505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80D55" w:rsidRPr="000D029C" w:rsidRDefault="005542BA" w:rsidP="00040C52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color w:val="1F2532"/>
                                  <w:spacing w:val="160"/>
                                  <w:sz w:val="70"/>
                                  <w:szCs w:val="70"/>
                                </w:rPr>
                              </w:pPr>
                              <w:r w:rsidRPr="000D029C">
                                <w:rPr>
                                  <w:rFonts w:ascii="Consolas" w:hAnsi="Consolas"/>
                                  <w:b/>
                                  <w:color w:val="1F2532"/>
                                  <w:spacing w:val="160"/>
                                  <w:sz w:val="70"/>
                                  <w:szCs w:val="70"/>
                                </w:rPr>
                                <w:t>C</w:t>
                              </w:r>
                              <w:r w:rsidR="00BA59B1" w:rsidRPr="000D029C">
                                <w:rPr>
                                  <w:rFonts w:ascii="Consolas" w:hAnsi="Consolas"/>
                                  <w:b/>
                                  <w:color w:val="1F2532"/>
                                  <w:spacing w:val="160"/>
                                  <w:sz w:val="70"/>
                                  <w:szCs w:val="70"/>
                                </w:rPr>
                                <w:t>ERTIFICA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Text Box 34"/>
                        <wps:cNvSpPr txBox="1"/>
                        <wps:spPr>
                          <a:xfrm>
                            <a:off x="3263462" y="2578964"/>
                            <a:ext cx="4135271" cy="4089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40C52" w:rsidRPr="000D029C" w:rsidRDefault="00D16CB8" w:rsidP="00D16CB8">
                              <w:pPr>
                                <w:jc w:val="center"/>
                                <w:rPr>
                                  <w:rFonts w:ascii="Open Sans SemiBold" w:hAnsi="Open Sans SemiBold" w:cs="Open Sans SemiBold"/>
                                  <w:color w:val="1F2532"/>
                                  <w:spacing w:val="90"/>
                                  <w:sz w:val="36"/>
                                  <w:szCs w:val="40"/>
                                </w:rPr>
                              </w:pPr>
                              <w:r w:rsidRPr="000D029C">
                                <w:rPr>
                                  <w:rFonts w:ascii="Open Sans SemiBold" w:hAnsi="Open Sans SemiBold" w:cs="Open Sans SemiBold"/>
                                  <w:color w:val="1F2532"/>
                                  <w:spacing w:val="90"/>
                                  <w:sz w:val="36"/>
                                  <w:szCs w:val="40"/>
                                </w:rPr>
                                <w:t xml:space="preserve">OF </w:t>
                              </w:r>
                              <w:r w:rsidR="00156442" w:rsidRPr="000D029C">
                                <w:rPr>
                                  <w:rFonts w:ascii="Open Sans SemiBold" w:hAnsi="Open Sans SemiBold" w:cs="Open Sans SemiBold"/>
                                  <w:color w:val="1F2532"/>
                                  <w:spacing w:val="90"/>
                                  <w:sz w:val="36"/>
                                  <w:szCs w:val="40"/>
                                </w:rPr>
                                <w:t>PARTICIP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4004441" y="2869324"/>
                            <a:ext cx="2661285" cy="34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16CB8" w:rsidRPr="00D16CB8" w:rsidRDefault="00D16CB8" w:rsidP="00943FFF">
                              <w:pPr>
                                <w:jc w:val="center"/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 w:val="27"/>
                                  <w:szCs w:val="27"/>
                                </w:rPr>
                              </w:pPr>
                              <w:r w:rsidRPr="00D16CB8"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 w:val="27"/>
                                  <w:szCs w:val="27"/>
                                </w:rPr>
                                <w:t>This is proudly presented t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Freeform 10"/>
                        <wps:cNvSpPr>
                          <a:spLocks/>
                        </wps:cNvSpPr>
                        <wps:spPr bwMode="auto">
                          <a:xfrm>
                            <a:off x="1781503" y="5595583"/>
                            <a:ext cx="1245204" cy="478083"/>
                          </a:xfrm>
                          <a:custGeom>
                            <a:avLst/>
                            <a:gdLst>
                              <a:gd name="T0" fmla="*/ 387 w 401"/>
                              <a:gd name="T1" fmla="*/ 21 h 155"/>
                              <a:gd name="T2" fmla="*/ 187 w 401"/>
                              <a:gd name="T3" fmla="*/ 45 h 155"/>
                              <a:gd name="T4" fmla="*/ 89 w 401"/>
                              <a:gd name="T5" fmla="*/ 68 h 155"/>
                              <a:gd name="T6" fmla="*/ 77 w 401"/>
                              <a:gd name="T7" fmla="*/ 72 h 155"/>
                              <a:gd name="T8" fmla="*/ 66 w 401"/>
                              <a:gd name="T9" fmla="*/ 77 h 155"/>
                              <a:gd name="T10" fmla="*/ 42 w 401"/>
                              <a:gd name="T11" fmla="*/ 86 h 155"/>
                              <a:gd name="T12" fmla="*/ 21 w 401"/>
                              <a:gd name="T13" fmla="*/ 98 h 155"/>
                              <a:gd name="T14" fmla="*/ 4 w 401"/>
                              <a:gd name="T15" fmla="*/ 116 h 155"/>
                              <a:gd name="T16" fmla="*/ 3 w 401"/>
                              <a:gd name="T17" fmla="*/ 127 h 155"/>
                              <a:gd name="T18" fmla="*/ 9 w 401"/>
                              <a:gd name="T19" fmla="*/ 138 h 155"/>
                              <a:gd name="T20" fmla="*/ 30 w 401"/>
                              <a:gd name="T21" fmla="*/ 149 h 155"/>
                              <a:gd name="T22" fmla="*/ 55 w 401"/>
                              <a:gd name="T23" fmla="*/ 150 h 155"/>
                              <a:gd name="T24" fmla="*/ 79 w 401"/>
                              <a:gd name="T25" fmla="*/ 144 h 155"/>
                              <a:gd name="T26" fmla="*/ 161 w 401"/>
                              <a:gd name="T27" fmla="*/ 87 h 155"/>
                              <a:gd name="T28" fmla="*/ 184 w 401"/>
                              <a:gd name="T29" fmla="*/ 44 h 155"/>
                              <a:gd name="T30" fmla="*/ 186 w 401"/>
                              <a:gd name="T31" fmla="*/ 32 h 155"/>
                              <a:gd name="T32" fmla="*/ 184 w 401"/>
                              <a:gd name="T33" fmla="*/ 20 h 155"/>
                              <a:gd name="T34" fmla="*/ 177 w 401"/>
                              <a:gd name="T35" fmla="*/ 11 h 155"/>
                              <a:gd name="T36" fmla="*/ 165 w 401"/>
                              <a:gd name="T37" fmla="*/ 7 h 155"/>
                              <a:gd name="T38" fmla="*/ 69 w 401"/>
                              <a:gd name="T39" fmla="*/ 27 h 155"/>
                              <a:gd name="T40" fmla="*/ 57 w 401"/>
                              <a:gd name="T41" fmla="*/ 34 h 155"/>
                              <a:gd name="T42" fmla="*/ 57 w 401"/>
                              <a:gd name="T43" fmla="*/ 34 h 155"/>
                              <a:gd name="T44" fmla="*/ 68 w 401"/>
                              <a:gd name="T45" fmla="*/ 25 h 155"/>
                              <a:gd name="T46" fmla="*/ 166 w 401"/>
                              <a:gd name="T47" fmla="*/ 5 h 155"/>
                              <a:gd name="T48" fmla="*/ 178 w 401"/>
                              <a:gd name="T49" fmla="*/ 9 h 155"/>
                              <a:gd name="T50" fmla="*/ 187 w 401"/>
                              <a:gd name="T51" fmla="*/ 19 h 155"/>
                              <a:gd name="T52" fmla="*/ 188 w 401"/>
                              <a:gd name="T53" fmla="*/ 32 h 155"/>
                              <a:gd name="T54" fmla="*/ 187 w 401"/>
                              <a:gd name="T55" fmla="*/ 44 h 155"/>
                              <a:gd name="T56" fmla="*/ 162 w 401"/>
                              <a:gd name="T57" fmla="*/ 89 h 155"/>
                              <a:gd name="T58" fmla="*/ 80 w 401"/>
                              <a:gd name="T59" fmla="*/ 146 h 155"/>
                              <a:gd name="T60" fmla="*/ 30 w 401"/>
                              <a:gd name="T61" fmla="*/ 152 h 155"/>
                              <a:gd name="T62" fmla="*/ 7 w 401"/>
                              <a:gd name="T63" fmla="*/ 140 h 155"/>
                              <a:gd name="T64" fmla="*/ 1 w 401"/>
                              <a:gd name="T65" fmla="*/ 128 h 155"/>
                              <a:gd name="T66" fmla="*/ 2 w 401"/>
                              <a:gd name="T67" fmla="*/ 115 h 155"/>
                              <a:gd name="T68" fmla="*/ 19 w 401"/>
                              <a:gd name="T69" fmla="*/ 96 h 155"/>
                              <a:gd name="T70" fmla="*/ 41 w 401"/>
                              <a:gd name="T71" fmla="*/ 84 h 155"/>
                              <a:gd name="T72" fmla="*/ 65 w 401"/>
                              <a:gd name="T73" fmla="*/ 74 h 155"/>
                              <a:gd name="T74" fmla="*/ 77 w 401"/>
                              <a:gd name="T75" fmla="*/ 70 h 155"/>
                              <a:gd name="T76" fmla="*/ 89 w 401"/>
                              <a:gd name="T77" fmla="*/ 66 h 155"/>
                              <a:gd name="T78" fmla="*/ 187 w 401"/>
                              <a:gd name="T79" fmla="*/ 43 h 155"/>
                              <a:gd name="T80" fmla="*/ 387 w 401"/>
                              <a:gd name="T81" fmla="*/ 18 h 155"/>
                              <a:gd name="T82" fmla="*/ 401 w 401"/>
                              <a:gd name="T83" fmla="*/ 19 h 155"/>
                              <a:gd name="T84" fmla="*/ 387 w 401"/>
                              <a:gd name="T85" fmla="*/ 21 h 1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</a:cxnLst>
                            <a:rect l="0" t="0" r="r" b="b"/>
                            <a:pathLst>
                              <a:path w="401" h="155">
                                <a:moveTo>
                                  <a:pt x="387" y="21"/>
                                </a:moveTo>
                                <a:cubicBezTo>
                                  <a:pt x="320" y="26"/>
                                  <a:pt x="254" y="33"/>
                                  <a:pt x="187" y="45"/>
                                </a:cubicBezTo>
                                <a:cubicBezTo>
                                  <a:pt x="154" y="51"/>
                                  <a:pt x="121" y="58"/>
                                  <a:pt x="89" y="68"/>
                                </a:cubicBezTo>
                                <a:cubicBezTo>
                                  <a:pt x="85" y="70"/>
                                  <a:pt x="81" y="71"/>
                                  <a:pt x="77" y="72"/>
                                </a:cubicBezTo>
                                <a:cubicBezTo>
                                  <a:pt x="66" y="77"/>
                                  <a:pt x="66" y="77"/>
                                  <a:pt x="66" y="77"/>
                                </a:cubicBezTo>
                                <a:cubicBezTo>
                                  <a:pt x="58" y="80"/>
                                  <a:pt x="50" y="83"/>
                                  <a:pt x="42" y="86"/>
                                </a:cubicBezTo>
                                <a:cubicBezTo>
                                  <a:pt x="35" y="90"/>
                                  <a:pt x="27" y="93"/>
                                  <a:pt x="21" y="98"/>
                                </a:cubicBezTo>
                                <a:cubicBezTo>
                                  <a:pt x="14" y="103"/>
                                  <a:pt x="7" y="108"/>
                                  <a:pt x="4" y="116"/>
                                </a:cubicBezTo>
                                <a:cubicBezTo>
                                  <a:pt x="3" y="120"/>
                                  <a:pt x="2" y="124"/>
                                  <a:pt x="3" y="127"/>
                                </a:cubicBezTo>
                                <a:cubicBezTo>
                                  <a:pt x="4" y="131"/>
                                  <a:pt x="6" y="135"/>
                                  <a:pt x="9" y="138"/>
                                </a:cubicBezTo>
                                <a:cubicBezTo>
                                  <a:pt x="15" y="144"/>
                                  <a:pt x="22" y="148"/>
                                  <a:pt x="30" y="149"/>
                                </a:cubicBezTo>
                                <a:cubicBezTo>
                                  <a:pt x="38" y="151"/>
                                  <a:pt x="47" y="151"/>
                                  <a:pt x="55" y="150"/>
                                </a:cubicBezTo>
                                <a:cubicBezTo>
                                  <a:pt x="63" y="149"/>
                                  <a:pt x="71" y="146"/>
                                  <a:pt x="79" y="144"/>
                                </a:cubicBezTo>
                                <a:cubicBezTo>
                                  <a:pt x="111" y="133"/>
                                  <a:pt x="139" y="113"/>
                                  <a:pt x="161" y="87"/>
                                </a:cubicBezTo>
                                <a:cubicBezTo>
                                  <a:pt x="171" y="74"/>
                                  <a:pt x="180" y="60"/>
                                  <a:pt x="184" y="44"/>
                                </a:cubicBezTo>
                                <a:cubicBezTo>
                                  <a:pt x="185" y="40"/>
                                  <a:pt x="186" y="36"/>
                                  <a:pt x="186" y="32"/>
                                </a:cubicBezTo>
                                <a:cubicBezTo>
                                  <a:pt x="186" y="28"/>
                                  <a:pt x="186" y="23"/>
                                  <a:pt x="184" y="20"/>
                                </a:cubicBezTo>
                                <a:cubicBezTo>
                                  <a:pt x="183" y="16"/>
                                  <a:pt x="180" y="13"/>
                                  <a:pt x="177" y="11"/>
                                </a:cubicBezTo>
                                <a:cubicBezTo>
                                  <a:pt x="173" y="9"/>
                                  <a:pt x="169" y="8"/>
                                  <a:pt x="165" y="7"/>
                                </a:cubicBezTo>
                                <a:cubicBezTo>
                                  <a:pt x="132" y="3"/>
                                  <a:pt x="98" y="10"/>
                                  <a:pt x="69" y="27"/>
                                </a:cubicBezTo>
                                <a:cubicBezTo>
                                  <a:pt x="63" y="31"/>
                                  <a:pt x="57" y="35"/>
                                  <a:pt x="57" y="34"/>
                                </a:cubicBezTo>
                                <a:cubicBezTo>
                                  <a:pt x="57" y="34"/>
                                  <a:pt x="57" y="34"/>
                                  <a:pt x="57" y="34"/>
                                </a:cubicBezTo>
                                <a:cubicBezTo>
                                  <a:pt x="56" y="34"/>
                                  <a:pt x="61" y="29"/>
                                  <a:pt x="68" y="25"/>
                                </a:cubicBezTo>
                                <a:cubicBezTo>
                                  <a:pt x="97" y="8"/>
                                  <a:pt x="132" y="0"/>
                                  <a:pt x="166" y="5"/>
                                </a:cubicBezTo>
                                <a:cubicBezTo>
                                  <a:pt x="170" y="6"/>
                                  <a:pt x="174" y="7"/>
                                  <a:pt x="178" y="9"/>
                                </a:cubicBezTo>
                                <a:cubicBezTo>
                                  <a:pt x="182" y="11"/>
                                  <a:pt x="185" y="15"/>
                                  <a:pt x="187" y="19"/>
                                </a:cubicBezTo>
                                <a:cubicBezTo>
                                  <a:pt x="188" y="23"/>
                                  <a:pt x="189" y="27"/>
                                  <a:pt x="188" y="32"/>
                                </a:cubicBezTo>
                                <a:cubicBezTo>
                                  <a:pt x="188" y="36"/>
                                  <a:pt x="188" y="40"/>
                                  <a:pt x="187" y="44"/>
                                </a:cubicBezTo>
                                <a:cubicBezTo>
                                  <a:pt x="182" y="61"/>
                                  <a:pt x="173" y="76"/>
                                  <a:pt x="162" y="89"/>
                                </a:cubicBezTo>
                                <a:cubicBezTo>
                                  <a:pt x="141" y="115"/>
                                  <a:pt x="112" y="135"/>
                                  <a:pt x="80" y="146"/>
                                </a:cubicBezTo>
                                <a:cubicBezTo>
                                  <a:pt x="64" y="152"/>
                                  <a:pt x="47" y="155"/>
                                  <a:pt x="30" y="152"/>
                                </a:cubicBezTo>
                                <a:cubicBezTo>
                                  <a:pt x="21" y="150"/>
                                  <a:pt x="13" y="146"/>
                                  <a:pt x="7" y="140"/>
                                </a:cubicBezTo>
                                <a:cubicBezTo>
                                  <a:pt x="4" y="136"/>
                                  <a:pt x="2" y="132"/>
                                  <a:pt x="1" y="128"/>
                                </a:cubicBezTo>
                                <a:cubicBezTo>
                                  <a:pt x="0" y="124"/>
                                  <a:pt x="0" y="119"/>
                                  <a:pt x="2" y="115"/>
                                </a:cubicBezTo>
                                <a:cubicBezTo>
                                  <a:pt x="5" y="107"/>
                                  <a:pt x="12" y="101"/>
                                  <a:pt x="19" y="96"/>
                                </a:cubicBezTo>
                                <a:cubicBezTo>
                                  <a:pt x="26" y="91"/>
                                  <a:pt x="34" y="87"/>
                                  <a:pt x="41" y="84"/>
                                </a:cubicBezTo>
                                <a:cubicBezTo>
                                  <a:pt x="49" y="80"/>
                                  <a:pt x="57" y="77"/>
                                  <a:pt x="65" y="74"/>
                                </a:cubicBezTo>
                                <a:cubicBezTo>
                                  <a:pt x="77" y="70"/>
                                  <a:pt x="77" y="70"/>
                                  <a:pt x="77" y="70"/>
                                </a:cubicBezTo>
                                <a:cubicBezTo>
                                  <a:pt x="81" y="68"/>
                                  <a:pt x="85" y="67"/>
                                  <a:pt x="89" y="66"/>
                                </a:cubicBezTo>
                                <a:cubicBezTo>
                                  <a:pt x="121" y="56"/>
                                  <a:pt x="154" y="49"/>
                                  <a:pt x="187" y="43"/>
                                </a:cubicBezTo>
                                <a:cubicBezTo>
                                  <a:pt x="253" y="31"/>
                                  <a:pt x="320" y="23"/>
                                  <a:pt x="387" y="18"/>
                                </a:cubicBezTo>
                                <a:cubicBezTo>
                                  <a:pt x="395" y="18"/>
                                  <a:pt x="401" y="18"/>
                                  <a:pt x="401" y="19"/>
                                </a:cubicBezTo>
                                <a:cubicBezTo>
                                  <a:pt x="401" y="19"/>
                                  <a:pt x="395" y="20"/>
                                  <a:pt x="387" y="21"/>
                                </a:cubicBez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8" o:spid="_x0000_s1026" style="position:absolute;margin-left:-115.2pt;margin-top:-73.85pt;width:841.65pt;height:598.4pt;z-index:-251623424;mso-width-relative:margin;mso-height-relative:margin" coordsize="106893,759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">
                <v:rect id="Rectangle 5" o:spid="_x0000_s1027" style="position:absolute;width:106893;height:759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" fillcolor="#211f41" stroked="f"/>
                <v:rect id="Rectangle 6" o:spid="_x0000_s1028" style="position:absolute;left:4729;top:4887;width:97454;height:660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" fillcolor="#fbfcfd" stroked="f"/>
                <v:shape id="Freeform 7" o:spid="_x0000_s1029" style="position:absolute;left:4572;top:4887;width:97453;height:66059;visibility:visible;mso-wrap-style:square;v-text-anchor:top" coordsize="8531,5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" path="m2402,l,2411,,3420,2402,5831r3702,l8531,3399r,-967l6104,,2402,xe" fillcolor="#efeeee" stroked="f">
                  <v:path arrowok="t" o:connecttype="custom" o:connectlocs="2743913,0;0,2731407;0,3874498;2743913,6605905;6972874,6605905;9745345,3850707;9745345,2755198;6972874,0;2743913,0" o:connectangles="0,0,0,0,0,0,0,0,0"/>
                </v:shape>
                <v:rect id="Rectangle 9" o:spid="_x0000_s1030" style="position:absolute;left:7882;top:8198;width:91104;height:59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" filled="f" strokecolor="#211f41" strokeweight=".55pt"/>
                <v:shape id="Freeform 13" o:spid="_x0000_s1031" style="position:absolute;left:77566;top:56282;width:5995;height:4712;visibility:visible;mso-wrap-style:square;v-text-anchor:top" coordsize="193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" path="m65,108v-11,2,-22,3,-32,7c27,117,22,119,18,122v-3,1,-5,2,-7,4c9,128,6,130,5,132v-2,2,-2,4,-2,6c4,141,6,142,9,144v4,3,10,4,15,5c35,151,46,150,57,148v11,-3,21,-6,31,-12c98,131,107,125,115,117v4,-4,7,-9,9,-14c127,98,128,93,129,88v3,-11,3,-23,5,-34c136,43,140,32,146,22v3,-5,7,-9,11,-13c161,5,166,2,172,1v6,-1,13,,17,4c191,7,193,10,192,14v,3,-1,5,-3,8c186,27,181,31,175,32v-6,2,-11,3,-17,4c147,37,136,37,125,38v-6,,-12,,-17,1c102,39,97,41,92,42v-5,2,-11,4,-15,7c74,50,72,52,69,53v-2,1,-4,3,-5,5c62,63,67,68,71,70v5,2,11,3,16,3c92,72,97,72,97,73v,,-4,2,-10,2c82,75,76,75,70,72,68,71,66,69,64,67,63,65,62,64,61,62v,-1,,-3,1,-5c63,54,65,52,68,51v2,-2,5,-3,7,-4c80,44,86,42,91,40v5,-2,11,-3,17,-4c113,35,119,35,125,35v11,,22,,33,-2c164,32,169,31,174,30v5,-2,10,-5,13,-10c188,18,190,16,190,13v,-2,-1,-5,-3,-6c184,3,178,2,173,4v-5,1,-10,3,-14,7c154,15,151,19,148,24v-6,9,-9,20,-11,31c134,66,134,77,132,88v-1,6,-3,11,-5,16c124,110,121,114,117,118v-8,9,-18,15,-28,20c79,144,69,148,58,150v-12,3,-23,3,-34,2c18,151,12,149,7,146,5,144,2,142,1,139v-1,-3,,-6,2,-9c5,128,7,126,9,124v2,-2,5,-3,7,-5c21,117,26,114,32,112v11,-3,22,-5,33,-6c70,105,74,105,75,106v,1,-5,2,-10,2e" fillcolor="black" stroked="f">
                  <v:path arrowok="t" o:connecttype="custom" o:connectlocs="102510,354148;34170,388023;9319,424978;74553,458853;273361,418819;385190,317194;416254,166296;487701,27716;587105,15398;587105,67750;490807,110864;335488,120102;239191,150898;198808,178614;270254,224807;270254,230966;198808,206330;192595,175534;232978,144739;335488,110864;490807,101625;580892,61591;580892,21557;493913,33875;425573,169375;394509,320273;276467,424978;74553,468091;3106,428057;27957,381864;99404,344909;232978,326432" o:connectangles="0,0,0,0,0,0,0,0,0,0,0,0,0,0,0,0,0,0,0,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1" o:spid="_x0000_s1032" type="#_x0000_t202" style="position:absolute;left:13400;top:62431;width:26613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JAJxQAAANsAAAAPAAAAZHJzL2Rvd25yZXYueG1sRI9Ba8JA&#10;FITvgv9heUJvuonU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Co6JAJ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0D029C" w:rsidP="00943FFF">
                        <w:pPr>
                          <w:rPr>
                            <w:rFonts w:ascii="Open Sans" w:hAnsi="Open Sans" w:cs="Open Sans"/>
                            <w:color w:val="1F2532"/>
                            <w:spacing w:val="-2"/>
                            <w:szCs w:val="27"/>
                            <w:lang w:val="en-IN"/>
                          </w:rPr>
                        </w:pPr>
                        <w:r>
                          <w:rPr>
                            <w:rFonts w:ascii="Open Sans" w:hAnsi="Open Sans" w:cs="Open Sans"/>
                            <w:color w:val="1F2532"/>
                            <w:spacing w:val="-2"/>
                            <w:szCs w:val="27"/>
                            <w:lang w:val="en-IN"/>
                          </w:rPr>
                          <w:t>Convenor</w:t>
                        </w:r>
                      </w:p>
                    </w:txbxContent>
                  </v:textbox>
                </v:shape>
                <v:shape id="Freeform 8" o:spid="_x0000_s1033" style="position:absolute;left:10247;top:4887;width:86385;height:66059;visibility:visible;mso-wrap-style:square;v-text-anchor:top" coordsize="7562,5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" path="m2905,l,2914,2905,5831r1749,l7562,2914,4654,,2905,xe" fillcolor="#fbfcfd" stroked="f">
                  <v:path arrowok="t" o:connecttype="custom" o:connectlocs="3318561,0;0,3301253;3318561,6605905;5316552,6605905;8638540,3301253;5316552,0;3318561,0" o:connectangles="0,0,0,0,0,0,0"/>
                </v:shape>
                <v:shape id="Text Box 47" o:spid="_x0000_s1034" type="#_x0000_t202" style="position:absolute;left:61417;top:60224;width:32143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a3m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BITa3m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0D029C" w:rsidP="00943FFF">
                        <w:pPr>
                          <w:jc w:val="right"/>
                          <w:rPr>
                            <w:rFonts w:ascii="Cinzel" w:hAnsi="Cinzel"/>
                            <w:b/>
                            <w:color w:val="1F2532"/>
                            <w:spacing w:val="2"/>
                            <w:sz w:val="29"/>
                            <w:szCs w:val="29"/>
                            <w:lang w:val="en-IN"/>
                          </w:rPr>
                        </w:pPr>
                        <w:r>
                          <w:rPr>
                            <w:rFonts w:ascii="Cinzel" w:hAnsi="Cinzel"/>
                            <w:b/>
                            <w:color w:val="1F2532"/>
                            <w:spacing w:val="2"/>
                            <w:sz w:val="29"/>
                            <w:szCs w:val="29"/>
                            <w:lang w:val="en-IN"/>
                          </w:rPr>
                          <w:t>Gupta</w:t>
                        </w:r>
                      </w:p>
                    </w:txbxContent>
                  </v:textbox>
                </v:shape>
                <v:shape id="Text Box 45" o:spid="_x0000_s1035" type="#_x0000_t202" style="position:absolute;left:17060;top:13952;width:76430;height:7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YK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DX05YK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0D029C" w:rsidP="00943FFF">
                        <w:pPr>
                          <w:jc w:val="center"/>
                          <w:rPr>
                            <w:rFonts w:ascii="Cinzel Black" w:hAnsi="Cinzel Black"/>
                            <w:b/>
                            <w:color w:val="1F2532"/>
                            <w:spacing w:val="8"/>
                            <w:sz w:val="70"/>
                            <w:szCs w:val="70"/>
                          </w:rPr>
                        </w:pPr>
                        <w:r w:rsidRPr="000D029C">
                          <w:rPr>
                            <w:rFonts w:ascii="Cinzel Black" w:hAnsi="Cinzel Black"/>
                            <w:b/>
                            <w:color w:val="1F2532"/>
                            <w:spacing w:val="8"/>
                            <w:sz w:val="70"/>
                            <w:szCs w:val="70"/>
                          </w:rPr>
                          <w:t>COLLEGE</w:t>
                        </w:r>
                      </w:p>
                    </w:txbxContent>
                  </v:textbox>
                </v:shape>
                <v:shape id="Text Box 44" o:spid="_x0000_s1036" type="#_x0000_t202" style="position:absolute;left:13558;top:60224;width:32300;height:3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zORxQAAANsAAAAPAAAAZHJzL2Rvd25yZXYueG1sRI9Pi8Iw&#10;FMTvgt8hPGFvmioq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C4nzOR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0D029C" w:rsidP="00943FFF">
                        <w:pPr>
                          <w:rPr>
                            <w:rFonts w:ascii="Cinzel" w:hAnsi="Cinzel"/>
                            <w:b/>
                            <w:color w:val="1F2532"/>
                            <w:sz w:val="29"/>
                            <w:szCs w:val="29"/>
                            <w:lang w:val="en-IN"/>
                          </w:rPr>
                        </w:pPr>
                        <w:r>
                          <w:rPr>
                            <w:rFonts w:ascii="Cinzel" w:hAnsi="Cinzel"/>
                            <w:b/>
                            <w:color w:val="1F2532"/>
                            <w:sz w:val="29"/>
                            <w:szCs w:val="29"/>
                            <w:lang w:val="en-IN"/>
                          </w:rPr>
                          <w:t>Chaudhary</w:t>
                        </w:r>
                      </w:p>
                    </w:txbxContent>
                  </v:textbox>
                </v:shape>
                <v:shape id="Text Box 42" o:spid="_x0000_s1037" type="#_x0000_t202" style="position:absolute;left:67003;top:62431;width:26613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0D029C" w:rsidP="00943FFF">
                        <w:pPr>
                          <w:jc w:val="right"/>
                          <w:rPr>
                            <w:rFonts w:ascii="Open Sans" w:hAnsi="Open Sans" w:cs="Open Sans"/>
                            <w:color w:val="1F2532"/>
                            <w:szCs w:val="27"/>
                            <w:lang w:val="en-IN"/>
                          </w:rPr>
                        </w:pPr>
                        <w:r>
                          <w:rPr>
                            <w:rFonts w:ascii="Open Sans" w:hAnsi="Open Sans" w:cs="Open Sans"/>
                            <w:color w:val="1F2532"/>
                            <w:szCs w:val="27"/>
                            <w:lang w:val="en-IN"/>
                          </w:rPr>
                          <w:t>Principal</w:t>
                        </w:r>
                      </w:p>
                    </w:txbxContent>
                  </v:textbox>
                </v:shape>
                <v:shape id="Text Box 40" o:spid="_x0000_s1038" type="#_x0000_t202" style="position:absolute;left:11193;top:43985;width:84343;height:6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WS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x6Q1ksMAAADbAAAADwAA&#10;AAAAAAAAAAAAAAAHAgAAZHJzL2Rvd25yZXYueG1sUEsFBgAAAAADAAMAtwAAAPcCAAAAAA==&#10;" filled="f" stroked="f" strokeweight=".5pt">
                  <v:textbox>
                    <w:txbxContent>
                      <w:p w:rsidR="00D16CB8" w:rsidRPr="000229F8" w:rsidRDefault="000229F8" w:rsidP="00D16CB8">
                        <w:pPr>
                          <w:spacing w:line="288" w:lineRule="auto"/>
                          <w:jc w:val="center"/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</w:pP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Oaljd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csdjv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sdjlv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sj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jsv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oskdv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oskd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vols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ojsd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ojsd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js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okns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ovikngs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rogkni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roifkv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sjd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olsd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osk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osjd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ok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osk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vols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js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js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js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sd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los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ks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l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r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jr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ljs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vjrf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rvjr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flvj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rfjv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fjgdkfjg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>ndkfjg</w:t>
                        </w:r>
                        <w:proofErr w:type="spellEnd"/>
                        <w:r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  <w:lang w:val="en-CA"/>
                          </w:rPr>
                          <w:t xml:space="preserve"> n</w:t>
                        </w:r>
                      </w:p>
                    </w:txbxContent>
                  </v:textbox>
                </v:shape>
                <v:rect id="Rectangle 14" o:spid="_x0000_s1039" style="position:absolute;left:4414;top:32792;width:98097;height:10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" fillcolor="#211f41" stroked="f"/>
                <v:shape id="Text Box 33" o:spid="_x0000_s1040" type="#_x0000_t202" style="position:absolute;left:27683;top:21500;width:53213;height:7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<v:textbox>
                    <w:txbxContent>
                      <w:p w:rsidR="00B80D55" w:rsidRPr="000D029C" w:rsidRDefault="005542BA" w:rsidP="00040C52">
                        <w:pPr>
                          <w:jc w:val="center"/>
                          <w:rPr>
                            <w:rFonts w:ascii="Consolas" w:hAnsi="Consolas"/>
                            <w:b/>
                            <w:color w:val="1F2532"/>
                            <w:spacing w:val="160"/>
                            <w:sz w:val="70"/>
                            <w:szCs w:val="70"/>
                          </w:rPr>
                        </w:pPr>
                        <w:r w:rsidRPr="000D029C">
                          <w:rPr>
                            <w:rFonts w:ascii="Consolas" w:hAnsi="Consolas"/>
                            <w:b/>
                            <w:color w:val="1F2532"/>
                            <w:spacing w:val="160"/>
                            <w:sz w:val="70"/>
                            <w:szCs w:val="70"/>
                          </w:rPr>
                          <w:t>C</w:t>
                        </w:r>
                        <w:r w:rsidR="00BA59B1" w:rsidRPr="000D029C">
                          <w:rPr>
                            <w:rFonts w:ascii="Consolas" w:hAnsi="Consolas"/>
                            <w:b/>
                            <w:color w:val="1F2532"/>
                            <w:spacing w:val="160"/>
                            <w:sz w:val="70"/>
                            <w:szCs w:val="70"/>
                          </w:rPr>
                          <w:t>ERTIFICATE</w:t>
                        </w:r>
                      </w:p>
                    </w:txbxContent>
                  </v:textbox>
                </v:shape>
                <v:shape id="Text Box 34" o:spid="_x0000_s1041" type="#_x0000_t202" style="position:absolute;left:32634;top:25789;width:41353;height:4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 filled="f" stroked="f" strokeweight=".5pt">
                  <v:textbox>
                    <w:txbxContent>
                      <w:p w:rsidR="00040C52" w:rsidRPr="000D029C" w:rsidRDefault="00D16CB8" w:rsidP="00D16CB8">
                        <w:pPr>
                          <w:jc w:val="center"/>
                          <w:rPr>
                            <w:rFonts w:ascii="Open Sans SemiBold" w:hAnsi="Open Sans SemiBold" w:cs="Open Sans SemiBold"/>
                            <w:color w:val="1F2532"/>
                            <w:spacing w:val="90"/>
                            <w:sz w:val="36"/>
                            <w:szCs w:val="40"/>
                          </w:rPr>
                        </w:pPr>
                        <w:r w:rsidRPr="000D029C">
                          <w:rPr>
                            <w:rFonts w:ascii="Open Sans SemiBold" w:hAnsi="Open Sans SemiBold" w:cs="Open Sans SemiBold"/>
                            <w:color w:val="1F2532"/>
                            <w:spacing w:val="90"/>
                            <w:sz w:val="36"/>
                            <w:szCs w:val="40"/>
                          </w:rPr>
                          <w:t xml:space="preserve">OF </w:t>
                        </w:r>
                        <w:r w:rsidR="00156442" w:rsidRPr="000D029C">
                          <w:rPr>
                            <w:rFonts w:ascii="Open Sans SemiBold" w:hAnsi="Open Sans SemiBold" w:cs="Open Sans SemiBold"/>
                            <w:color w:val="1F2532"/>
                            <w:spacing w:val="90"/>
                            <w:sz w:val="36"/>
                            <w:szCs w:val="40"/>
                          </w:rPr>
                          <w:t>PARTICIPATION</w:t>
                        </w:r>
                      </w:p>
                    </w:txbxContent>
                  </v:textbox>
                </v:shape>
                <v:shape id="Text Box 36" o:spid="_x0000_s1042" type="#_x0000_t202" style="position:absolute;left:40044;top:28693;width:26613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:rsidR="00D16CB8" w:rsidRPr="00D16CB8" w:rsidRDefault="00D16CB8" w:rsidP="00943FFF">
                        <w:pPr>
                          <w:jc w:val="center"/>
                          <w:rPr>
                            <w:rFonts w:ascii="Open Sans" w:hAnsi="Open Sans" w:cs="Open Sans"/>
                            <w:color w:val="1F2532"/>
                            <w:spacing w:val="-2"/>
                            <w:sz w:val="27"/>
                            <w:szCs w:val="27"/>
                          </w:rPr>
                        </w:pPr>
                        <w:r w:rsidRPr="00D16CB8">
                          <w:rPr>
                            <w:rFonts w:ascii="Open Sans" w:hAnsi="Open Sans" w:cs="Open Sans"/>
                            <w:color w:val="1F2532"/>
                            <w:spacing w:val="-2"/>
                            <w:sz w:val="27"/>
                            <w:szCs w:val="27"/>
                          </w:rPr>
                          <w:t>This is proudly presented to</w:t>
                        </w:r>
                      </w:p>
                    </w:txbxContent>
                  </v:textbox>
                </v:shape>
                <v:shape id="Freeform 10" o:spid="_x0000_s1043" style="position:absolute;left:17815;top:55955;width:12452;height:4781;visibility:visible;mso-wrap-style:square;v-text-anchor:top" coordsize="401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" path="m387,21c320,26,254,33,187,45,154,51,121,58,89,68v-4,2,-8,3,-12,4c66,77,66,77,66,77v-8,3,-16,6,-24,9c35,90,27,93,21,98,14,103,7,108,4,116v-1,4,-2,8,-1,11c4,131,6,135,9,138v6,6,13,10,21,11c38,151,47,151,55,150v8,-1,16,-4,24,-6c111,133,139,113,161,87,171,74,180,60,184,44v1,-4,2,-8,2,-12c186,28,186,23,184,20v-1,-4,-4,-7,-7,-9c173,9,169,8,165,7,132,3,98,10,69,27v-6,4,-12,8,-12,7c57,34,57,34,57,34v-1,,4,-5,11,-9c97,8,132,,166,5v4,1,8,2,12,4c182,11,185,15,187,19v1,4,2,8,1,13c188,36,188,40,187,44v-5,17,-14,32,-25,45c141,115,112,135,80,146v-16,6,-33,9,-50,6c21,150,13,146,7,140,4,136,2,132,1,128,,124,,119,2,115,5,107,12,101,19,96,26,91,34,87,41,84,49,80,57,77,65,74,77,70,77,70,77,70v4,-2,8,-3,12,-4c121,56,154,49,187,43,253,31,320,23,387,18v8,,14,,14,1c401,19,395,20,387,21e" fillcolor="black" stroked="f">
                  <v:path arrowok="t" o:connecttype="custom" o:connectlocs="1201731,64773;580681,138798;276367,209740;239104,222077;204946,237499;130420,265259;65210,302272;12421,357791;9316,391720;27947,425648;93157,459577;170789,462661;245315,444155;499945,268343;571365,135714;577576,98701;571365,61688;549629,33928;512366,21591;214262,83279;176999,104870;176999,104870;211157,77110;515471,15422;552734,27760;580681,58604;583786,98701;580681,135714;503050,274512;248420,450323;93157,468830;21737,431817;3105,394804;6210,354707;59000,296103;127315,259090;201841,228246;239104,215908;276367,203571;580681,132629;1201731,55519;1245204,58604;1201731,64773" o:connectangles="0,0,0,0,0,0,0,0,0,0,0,0,0,0,0,0,0,0,0,0,0,0,0,0,0,0,0,0,0,0,0,0,0,0,0,0,0,0,0,0,0,0,0"/>
                </v:shape>
              </v:group>
            </w:pict>
          </mc:Fallback>
        </mc:AlternateContent>
      </w:r>
      <w:r w:rsidR="00EB4EB7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9EA7FBA" wp14:editId="5432D524">
                <wp:simplePos x="0" y="0"/>
                <wp:positionH relativeFrom="page">
                  <wp:align>left</wp:align>
                </wp:positionH>
                <wp:positionV relativeFrom="margin">
                  <wp:align>center</wp:align>
                </wp:positionV>
                <wp:extent cx="10669289" cy="818865"/>
                <wp:effectExtent l="0" t="0" r="0" b="63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9289" cy="818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5FD8" w:rsidRPr="004F3BCA" w:rsidRDefault="00CC5FD8" w:rsidP="005542BA">
                            <w:pPr>
                              <w:spacing w:after="0"/>
                              <w:jc w:val="center"/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</w:pPr>
                            <w:r w:rsidRPr="004F3BCA"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  <w:t>{{</w:t>
                            </w:r>
                            <w:proofErr w:type="spellStart"/>
                            <w:r w:rsidR="005542BA" w:rsidRPr="004F3BCA"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  <w:t>participant_name</w:t>
                            </w:r>
                            <w:proofErr w:type="spellEnd"/>
                            <w:r w:rsidRPr="004F3BCA"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  <w:t>}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EA7FBA" id="Text Box 12" o:spid="_x0000_s1044" type="#_x0000_t202" style="position:absolute;margin-left:0;margin-top:0;width:840.1pt;height:64.5pt;z-index:251697152;visibility:visible;mso-wrap-style:square;mso-width-percent:0;mso-height-percent:0;mso-wrap-distance-left:9pt;mso-wrap-distance-top:0;mso-wrap-distance-right:9pt;mso-wrap-distance-bottom:0;mso-position-horizontal:left;mso-position-horizontal-relative:page;mso-position-vertical:center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" filled="f" stroked="f" strokeweight=".5pt">
                <v:textbox>
                  <w:txbxContent>
                    <w:p w:rsidR="00CC5FD8" w:rsidRPr="004F3BCA" w:rsidRDefault="00CC5FD8" w:rsidP="005542BA">
                      <w:pPr>
                        <w:spacing w:after="0"/>
                        <w:jc w:val="center"/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</w:pPr>
                      <w:r w:rsidRPr="004F3BCA"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  <w:t>{{</w:t>
                      </w:r>
                      <w:proofErr w:type="spellStart"/>
                      <w:r w:rsidR="005542BA" w:rsidRPr="004F3BCA"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  <w:t>participant_name</w:t>
                      </w:r>
                      <w:proofErr w:type="spellEnd"/>
                      <w:r w:rsidRPr="004F3BCA"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  <w:t>}}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sectPr w:rsidR="003C105D" w:rsidSect="00B80D55">
      <w:pgSz w:w="16834" w:h="11909" w:orient="landscape"/>
      <w:pgMar w:top="1440" w:right="2304" w:bottom="1440" w:left="230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inzel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Cinzel Black">
    <w:altName w:val="Calibri"/>
    <w:charset w:val="00"/>
    <w:family w:val="auto"/>
    <w:pitch w:val="variable"/>
    <w:sig w:usb0="00000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Great Vibes">
    <w:altName w:val="Calibri"/>
    <w:charset w:val="00"/>
    <w:family w:val="auto"/>
    <w:pitch w:val="variable"/>
    <w:sig w:usb0="A000002F" w:usb1="5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sDA2NbI0MzU0NLJQ0lEKTi0uzszPAykwNK4FAOwTl/ItAAAA"/>
  </w:docVars>
  <w:rsids>
    <w:rsidRoot w:val="005D1C3D"/>
    <w:rsid w:val="0002048D"/>
    <w:rsid w:val="000229F8"/>
    <w:rsid w:val="00040C52"/>
    <w:rsid w:val="000A2575"/>
    <w:rsid w:val="000D029C"/>
    <w:rsid w:val="00156442"/>
    <w:rsid w:val="00170AC9"/>
    <w:rsid w:val="0027626C"/>
    <w:rsid w:val="002F412F"/>
    <w:rsid w:val="003C105D"/>
    <w:rsid w:val="004F3BCA"/>
    <w:rsid w:val="005542BA"/>
    <w:rsid w:val="005D1C3D"/>
    <w:rsid w:val="00865D3A"/>
    <w:rsid w:val="008D13FD"/>
    <w:rsid w:val="00926807"/>
    <w:rsid w:val="00943FFF"/>
    <w:rsid w:val="0098657D"/>
    <w:rsid w:val="00A07D84"/>
    <w:rsid w:val="00B21365"/>
    <w:rsid w:val="00B55CAE"/>
    <w:rsid w:val="00B80D55"/>
    <w:rsid w:val="00BA59B1"/>
    <w:rsid w:val="00BB7EF4"/>
    <w:rsid w:val="00BD3B5F"/>
    <w:rsid w:val="00C12E87"/>
    <w:rsid w:val="00CC5FD8"/>
    <w:rsid w:val="00D16CB8"/>
    <w:rsid w:val="00EB4EB7"/>
    <w:rsid w:val="00ED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786D9"/>
  <w15:chartTrackingRefBased/>
  <w15:docId w15:val="{72CD9366-BB32-4C01-B84F-C60A99A0F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ounica</dc:creator>
  <cp:keywords/>
  <dc:description/>
  <cp:lastModifiedBy>Deekshant Wadhwa</cp:lastModifiedBy>
  <cp:revision>10</cp:revision>
  <cp:lastPrinted>2020-05-27T13:02:00Z</cp:lastPrinted>
  <dcterms:created xsi:type="dcterms:W3CDTF">2020-05-27T12:45:00Z</dcterms:created>
  <dcterms:modified xsi:type="dcterms:W3CDTF">2021-05-03T12:12:00Z</dcterms:modified>
</cp:coreProperties>
</file>